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2AB" w:rsidRDefault="008D7BD3" w:rsidP="008D7BD3">
      <w:r>
        <w:t>Course tutor module</w:t>
      </w:r>
    </w:p>
    <w:p w:rsidR="008D7BD3" w:rsidRDefault="008D7BD3" w:rsidP="008D7BD3">
      <w:pPr>
        <w:pStyle w:val="ListParagraph"/>
        <w:numPr>
          <w:ilvl w:val="0"/>
          <w:numId w:val="2"/>
        </w:numPr>
      </w:pPr>
      <w:r>
        <w:t>login</w:t>
      </w:r>
    </w:p>
    <w:p w:rsidR="008D7BD3" w:rsidRDefault="008D7BD3" w:rsidP="008D7BD3">
      <w:pPr>
        <w:pStyle w:val="ListParagraph"/>
        <w:numPr>
          <w:ilvl w:val="0"/>
          <w:numId w:val="2"/>
        </w:numPr>
      </w:pPr>
      <w:r>
        <w:t>enter contents – add, edit, delete contents</w:t>
      </w:r>
    </w:p>
    <w:p w:rsidR="008D7BD3" w:rsidRDefault="008D7BD3" w:rsidP="008D7BD3">
      <w:pPr>
        <w:pStyle w:val="ListParagraph"/>
        <w:numPr>
          <w:ilvl w:val="1"/>
          <w:numId w:val="2"/>
        </w:numPr>
      </w:pPr>
      <w:r>
        <w:t xml:space="preserve">provide </w:t>
      </w:r>
      <w:r w:rsidR="0066742D">
        <w:t xml:space="preserve">a </w:t>
      </w:r>
      <w:r>
        <w:t>data entry form</w:t>
      </w:r>
    </w:p>
    <w:p w:rsidR="008D7BD3" w:rsidRDefault="008D7BD3" w:rsidP="008D7BD3">
      <w:pPr>
        <w:pStyle w:val="ListParagraph"/>
        <w:numPr>
          <w:ilvl w:val="1"/>
          <w:numId w:val="2"/>
        </w:numPr>
      </w:pPr>
      <w:proofErr w:type="gramStart"/>
      <w:r>
        <w:t>fields</w:t>
      </w:r>
      <w:proofErr w:type="gramEnd"/>
      <w:r>
        <w:t xml:space="preserve"> are </w:t>
      </w:r>
      <w:r w:rsidR="00A76BE0" w:rsidRPr="00A76BE0">
        <w:rPr>
          <w:color w:val="FF0000"/>
        </w:rPr>
        <w:t>course code</w:t>
      </w:r>
      <w:r w:rsidR="00A76BE0">
        <w:t xml:space="preserve">, </w:t>
      </w:r>
      <w:r w:rsidR="00A76BE0" w:rsidRPr="00A76BE0">
        <w:rPr>
          <w:color w:val="FF0000"/>
        </w:rPr>
        <w:t xml:space="preserve">course name, </w:t>
      </w:r>
      <w:bookmarkStart w:id="0" w:name="_GoBack"/>
      <w:bookmarkEnd w:id="0"/>
      <w:r w:rsidR="00436C14">
        <w:t xml:space="preserve"> </w:t>
      </w:r>
      <w:r>
        <w:t>content type drop</w:t>
      </w:r>
      <w:r w:rsidR="0066742D">
        <w:t>-</w:t>
      </w:r>
      <w:r>
        <w:t>down list</w:t>
      </w:r>
      <w:r w:rsidR="007C3C5A">
        <w:t>(A-</w:t>
      </w:r>
      <w:r w:rsidR="00C2692C">
        <w:t>P</w:t>
      </w:r>
      <w:r w:rsidR="007C3C5A">
        <w:t>)</w:t>
      </w:r>
      <w:r>
        <w:t xml:space="preserve">, </w:t>
      </w:r>
      <w:r w:rsidR="0066742D">
        <w:t xml:space="preserve">the </w:t>
      </w:r>
      <w:r>
        <w:t xml:space="preserve">text box for entering content </w:t>
      </w:r>
      <w:r w:rsidR="0066742D">
        <w:t>URL</w:t>
      </w:r>
      <w:r>
        <w:t xml:space="preserve">. </w:t>
      </w:r>
    </w:p>
    <w:p w:rsidR="008D7BD3" w:rsidRDefault="008D7BD3" w:rsidP="008D7BD3">
      <w:pPr>
        <w:pStyle w:val="ListParagraph"/>
        <w:numPr>
          <w:ilvl w:val="0"/>
          <w:numId w:val="2"/>
        </w:numPr>
      </w:pPr>
      <w:r>
        <w:t xml:space="preserve">view learner characteristics – search or view </w:t>
      </w:r>
      <w:r w:rsidR="0066742D">
        <w:t xml:space="preserve">a </w:t>
      </w:r>
      <w:r>
        <w:t>full list</w:t>
      </w:r>
    </w:p>
    <w:p w:rsidR="008D7BD3" w:rsidRDefault="008D7BD3" w:rsidP="008D7BD3">
      <w:r>
        <w:t>Course adaptation module</w:t>
      </w:r>
    </w:p>
    <w:p w:rsidR="008D7BD3" w:rsidRDefault="008D7BD3" w:rsidP="008D7BD3">
      <w:pPr>
        <w:pStyle w:val="ListParagraph"/>
        <w:numPr>
          <w:ilvl w:val="0"/>
          <w:numId w:val="3"/>
        </w:numPr>
      </w:pPr>
      <w:r>
        <w:t>match the content entered with learner characteristics</w:t>
      </w:r>
    </w:p>
    <w:p w:rsidR="008D7BD3" w:rsidRDefault="008D7BD3" w:rsidP="008D7BD3">
      <w:pPr>
        <w:pStyle w:val="ListParagraph"/>
        <w:numPr>
          <w:ilvl w:val="1"/>
          <w:numId w:val="3"/>
        </w:numPr>
      </w:pPr>
      <w:r>
        <w:t>the characteristics can be paired on the table e.g. active or reflective, sensing or intuitive, sequential or global</w:t>
      </w:r>
    </w:p>
    <w:p w:rsidR="008D7BD3" w:rsidRDefault="008D7BD3" w:rsidP="008D7BD3">
      <w:pPr>
        <w:pStyle w:val="ListParagraph"/>
        <w:numPr>
          <w:ilvl w:val="1"/>
          <w:numId w:val="3"/>
        </w:numPr>
      </w:pPr>
      <w:r>
        <w:t xml:space="preserve">e.g. if active&gt;0 and reflective= 0 display </w:t>
      </w:r>
      <w:r w:rsidR="0066742D">
        <w:t>URL</w:t>
      </w:r>
      <w:r>
        <w:t xml:space="preserve"> for </w:t>
      </w:r>
      <w:r w:rsidR="00436C14">
        <w:t xml:space="preserve">activities else display summary; if sensing&gt;0 and intuitive= 0 display </w:t>
      </w:r>
      <w:r w:rsidR="0066742D">
        <w:t>URL</w:t>
      </w:r>
      <w:r w:rsidR="00436C14">
        <w:t xml:space="preserve"> for details else display definitions </w:t>
      </w:r>
      <w:proofErr w:type="spellStart"/>
      <w:r w:rsidR="00436C14">
        <w:t>etc</w:t>
      </w:r>
      <w:proofErr w:type="spellEnd"/>
    </w:p>
    <w:p w:rsidR="008D7BD3" w:rsidRDefault="008D7BD3" w:rsidP="008D7BD3">
      <w:pPr>
        <w:pStyle w:val="ListParagraph"/>
        <w:numPr>
          <w:ilvl w:val="0"/>
          <w:numId w:val="3"/>
        </w:numPr>
      </w:pPr>
      <w:r>
        <w:t xml:space="preserve">provide content links ( next to a learners </w:t>
      </w:r>
      <w:proofErr w:type="spellStart"/>
      <w:r w:rsidR="0066742D">
        <w:t>R</w:t>
      </w:r>
      <w:r>
        <w:t>egno</w:t>
      </w:r>
      <w:proofErr w:type="spellEnd"/>
      <w:r>
        <w:t xml:space="preserve"> or as clickable </w:t>
      </w:r>
      <w:r w:rsidR="0066742D">
        <w:t>URL</w:t>
      </w:r>
      <w:r>
        <w:t xml:space="preserve"> with learner </w:t>
      </w:r>
      <w:proofErr w:type="spellStart"/>
      <w:r w:rsidR="0066742D">
        <w:t>R</w:t>
      </w:r>
      <w:r>
        <w:t>egno</w:t>
      </w:r>
      <w:proofErr w:type="spellEnd"/>
      <w:r>
        <w:t>)</w:t>
      </w:r>
    </w:p>
    <w:p w:rsidR="008D7BD3" w:rsidRDefault="008D7BD3" w:rsidP="008D7BD3">
      <w:pPr>
        <w:pStyle w:val="ListParagraph"/>
        <w:numPr>
          <w:ilvl w:val="0"/>
          <w:numId w:val="3"/>
        </w:numPr>
      </w:pPr>
      <w:r>
        <w:t xml:space="preserve">the contents should be </w:t>
      </w:r>
      <w:r w:rsidR="00436C14">
        <w:t>unique</w:t>
      </w:r>
      <w:r>
        <w:t xml:space="preserve"> to each learner because the</w:t>
      </w:r>
      <w:r w:rsidR="0066742D">
        <w:t>y</w:t>
      </w:r>
      <w:r>
        <w:t xml:space="preserve"> show different characteristics as per the spreadsheet shared</w:t>
      </w:r>
    </w:p>
    <w:p w:rsidR="008D7BD3" w:rsidRDefault="008D7BD3" w:rsidP="008D7BD3">
      <w:r>
        <w:t>Course learner module</w:t>
      </w:r>
    </w:p>
    <w:p w:rsidR="008D7BD3" w:rsidRDefault="008D7BD3" w:rsidP="008D7BD3">
      <w:pPr>
        <w:pStyle w:val="ListParagraph"/>
        <w:numPr>
          <w:ilvl w:val="0"/>
          <w:numId w:val="4"/>
        </w:numPr>
      </w:pPr>
      <w:r>
        <w:t>login</w:t>
      </w:r>
    </w:p>
    <w:p w:rsidR="008D7BD3" w:rsidRDefault="008D7BD3" w:rsidP="008D7BD3">
      <w:pPr>
        <w:pStyle w:val="ListParagraph"/>
        <w:numPr>
          <w:ilvl w:val="0"/>
          <w:numId w:val="4"/>
        </w:numPr>
      </w:pPr>
      <w:r>
        <w:t xml:space="preserve">search the details or click </w:t>
      </w:r>
      <w:r w:rsidR="0066742D">
        <w:t xml:space="preserve">the </w:t>
      </w:r>
      <w:r>
        <w:t>course materials link</w:t>
      </w:r>
    </w:p>
    <w:p w:rsidR="008D7BD3" w:rsidRDefault="008D7BD3" w:rsidP="008D7BD3">
      <w:pPr>
        <w:pStyle w:val="ListParagraph"/>
        <w:numPr>
          <w:ilvl w:val="0"/>
          <w:numId w:val="4"/>
        </w:numPr>
      </w:pPr>
      <w:r>
        <w:t>access materials matching the characteristics ( in a popup window)</w:t>
      </w:r>
    </w:p>
    <w:p w:rsidR="000D265A" w:rsidRDefault="000D265A" w:rsidP="000D265A"/>
    <w:p w:rsidR="000D265A" w:rsidRDefault="000D265A" w:rsidP="000D265A">
      <w:proofErr w:type="gramStart"/>
      <w:r>
        <w:t>student</w:t>
      </w:r>
      <w:proofErr w:type="gramEnd"/>
      <w:r>
        <w:t xml:space="preserve"> – </w:t>
      </w:r>
      <w:proofErr w:type="spellStart"/>
      <w:r>
        <w:t>useid</w:t>
      </w:r>
      <w:proofErr w:type="spellEnd"/>
      <w:r>
        <w:t>, username, active, reflective….</w:t>
      </w:r>
    </w:p>
    <w:p w:rsidR="007C3C5A" w:rsidRDefault="000D265A" w:rsidP="000D265A">
      <w:proofErr w:type="gramStart"/>
      <w:r>
        <w:t>content</w:t>
      </w:r>
      <w:proofErr w:type="gramEnd"/>
      <w:r>
        <w:t xml:space="preserve"> – </w:t>
      </w:r>
      <w:proofErr w:type="spellStart"/>
      <w:r>
        <w:t>c_code</w:t>
      </w:r>
      <w:proofErr w:type="spellEnd"/>
      <w:r>
        <w:t>, type, description, UR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7"/>
        <w:gridCol w:w="603"/>
        <w:gridCol w:w="448"/>
        <w:gridCol w:w="460"/>
        <w:gridCol w:w="421"/>
        <w:gridCol w:w="459"/>
        <w:gridCol w:w="451"/>
        <w:gridCol w:w="624"/>
        <w:gridCol w:w="687"/>
        <w:gridCol w:w="536"/>
        <w:gridCol w:w="556"/>
        <w:gridCol w:w="684"/>
        <w:gridCol w:w="581"/>
        <w:gridCol w:w="478"/>
        <w:gridCol w:w="474"/>
        <w:gridCol w:w="472"/>
        <w:gridCol w:w="469"/>
      </w:tblGrid>
      <w:tr w:rsidR="008C52A0" w:rsidRPr="007C3C5A" w:rsidTr="008842D3">
        <w:tc>
          <w:tcPr>
            <w:tcW w:w="947" w:type="dxa"/>
          </w:tcPr>
          <w:p w:rsidR="008C52A0" w:rsidRPr="007C3C5A" w:rsidRDefault="008C52A0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rse</w:t>
            </w:r>
          </w:p>
        </w:tc>
        <w:tc>
          <w:tcPr>
            <w:tcW w:w="8403" w:type="dxa"/>
            <w:gridSpan w:val="16"/>
          </w:tcPr>
          <w:p w:rsidR="008C52A0" w:rsidRPr="007C3C5A" w:rsidRDefault="008C52A0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de, name</w:t>
            </w:r>
          </w:p>
        </w:tc>
      </w:tr>
      <w:tr w:rsidR="00C2692C" w:rsidRPr="007C3C5A" w:rsidTr="00C2692C">
        <w:tc>
          <w:tcPr>
            <w:tcW w:w="94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type</w:t>
            </w:r>
          </w:p>
        </w:tc>
        <w:tc>
          <w:tcPr>
            <w:tcW w:w="603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</w:t>
            </w:r>
          </w:p>
        </w:tc>
        <w:tc>
          <w:tcPr>
            <w:tcW w:w="44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B</w:t>
            </w:r>
          </w:p>
        </w:tc>
        <w:tc>
          <w:tcPr>
            <w:tcW w:w="460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C</w:t>
            </w:r>
          </w:p>
        </w:tc>
        <w:tc>
          <w:tcPr>
            <w:tcW w:w="42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D</w:t>
            </w:r>
          </w:p>
        </w:tc>
        <w:tc>
          <w:tcPr>
            <w:tcW w:w="45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E</w:t>
            </w:r>
          </w:p>
        </w:tc>
        <w:tc>
          <w:tcPr>
            <w:tcW w:w="45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F</w:t>
            </w:r>
          </w:p>
        </w:tc>
        <w:tc>
          <w:tcPr>
            <w:tcW w:w="62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G</w:t>
            </w:r>
          </w:p>
        </w:tc>
        <w:tc>
          <w:tcPr>
            <w:tcW w:w="68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H</w:t>
            </w:r>
          </w:p>
        </w:tc>
        <w:tc>
          <w:tcPr>
            <w:tcW w:w="536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</w:t>
            </w:r>
          </w:p>
        </w:tc>
        <w:tc>
          <w:tcPr>
            <w:tcW w:w="556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J</w:t>
            </w:r>
          </w:p>
        </w:tc>
        <w:tc>
          <w:tcPr>
            <w:tcW w:w="68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K</w:t>
            </w:r>
          </w:p>
        </w:tc>
        <w:tc>
          <w:tcPr>
            <w:tcW w:w="58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7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M</w:t>
            </w:r>
          </w:p>
        </w:tc>
        <w:tc>
          <w:tcPr>
            <w:tcW w:w="47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N</w:t>
            </w:r>
          </w:p>
        </w:tc>
        <w:tc>
          <w:tcPr>
            <w:tcW w:w="472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O</w:t>
            </w:r>
          </w:p>
        </w:tc>
        <w:tc>
          <w:tcPr>
            <w:tcW w:w="46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P</w:t>
            </w:r>
          </w:p>
        </w:tc>
      </w:tr>
      <w:tr w:rsidR="00C2692C" w:rsidRPr="007C3C5A" w:rsidTr="00C2692C">
        <w:tc>
          <w:tcPr>
            <w:tcW w:w="947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scription</w:t>
            </w:r>
          </w:p>
        </w:tc>
        <w:tc>
          <w:tcPr>
            <w:tcW w:w="603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4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0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2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</w:tr>
      <w:tr w:rsidR="00C2692C" w:rsidRPr="007C3C5A" w:rsidTr="00C2692C">
        <w:tc>
          <w:tcPr>
            <w:tcW w:w="947" w:type="dxa"/>
          </w:tcPr>
          <w:p w:rsidR="00C2692C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RL</w:t>
            </w:r>
          </w:p>
        </w:tc>
        <w:tc>
          <w:tcPr>
            <w:tcW w:w="603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4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0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2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</w:tr>
      <w:tr w:rsidR="00C2692C" w:rsidRPr="007C3C5A" w:rsidTr="00207FA5">
        <w:tc>
          <w:tcPr>
            <w:tcW w:w="9350" w:type="dxa"/>
            <w:gridSpan w:val="17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aptation criteria</w:t>
            </w:r>
          </w:p>
        </w:tc>
      </w:tr>
      <w:tr w:rsidR="00C2692C" w:rsidRPr="007C3C5A" w:rsidTr="00C2692C">
        <w:tc>
          <w:tcPr>
            <w:tcW w:w="94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match</w:t>
            </w:r>
          </w:p>
        </w:tc>
        <w:tc>
          <w:tcPr>
            <w:tcW w:w="603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ctive</w:t>
            </w:r>
          </w:p>
        </w:tc>
        <w:tc>
          <w:tcPr>
            <w:tcW w:w="44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ref</w:t>
            </w:r>
          </w:p>
        </w:tc>
        <w:tc>
          <w:tcPr>
            <w:tcW w:w="460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sen</w:t>
            </w:r>
            <w:proofErr w:type="spellEnd"/>
          </w:p>
        </w:tc>
        <w:tc>
          <w:tcPr>
            <w:tcW w:w="42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int</w:t>
            </w:r>
            <w:proofErr w:type="spellEnd"/>
          </w:p>
        </w:tc>
        <w:tc>
          <w:tcPr>
            <w:tcW w:w="45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seq</w:t>
            </w:r>
            <w:proofErr w:type="spellEnd"/>
          </w:p>
        </w:tc>
        <w:tc>
          <w:tcPr>
            <w:tcW w:w="45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glo</w:t>
            </w:r>
            <w:proofErr w:type="spellEnd"/>
          </w:p>
        </w:tc>
        <w:tc>
          <w:tcPr>
            <w:tcW w:w="62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vis</w:t>
            </w:r>
          </w:p>
        </w:tc>
        <w:tc>
          <w:tcPr>
            <w:tcW w:w="68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vb</w:t>
            </w:r>
            <w:proofErr w:type="spellEnd"/>
          </w:p>
        </w:tc>
        <w:tc>
          <w:tcPr>
            <w:tcW w:w="536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LAL</w:t>
            </w:r>
          </w:p>
        </w:tc>
        <w:tc>
          <w:tcPr>
            <w:tcW w:w="556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LAR</w:t>
            </w:r>
          </w:p>
        </w:tc>
        <w:tc>
          <w:tcPr>
            <w:tcW w:w="68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WMC</w:t>
            </w:r>
            <w:r w:rsidR="00C2692C">
              <w:rPr>
                <w:sz w:val="16"/>
                <w:szCs w:val="16"/>
              </w:rPr>
              <w:t>N</w:t>
            </w:r>
          </w:p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58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WMC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7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PS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H</w:t>
            </w:r>
          </w:p>
        </w:tc>
        <w:tc>
          <w:tcPr>
            <w:tcW w:w="47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PS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72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RA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6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RA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H</w:t>
            </w:r>
          </w:p>
        </w:tc>
      </w:tr>
      <w:tr w:rsidR="00C2692C" w:rsidRPr="007C3C5A" w:rsidTr="00C2692C">
        <w:tc>
          <w:tcPr>
            <w:tcW w:w="947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dition</w:t>
            </w:r>
          </w:p>
        </w:tc>
        <w:tc>
          <w:tcPr>
            <w:tcW w:w="603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&gt;r</w:t>
            </w:r>
          </w:p>
        </w:tc>
        <w:tc>
          <w:tcPr>
            <w:tcW w:w="448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&gt;a</w:t>
            </w:r>
          </w:p>
        </w:tc>
        <w:tc>
          <w:tcPr>
            <w:tcW w:w="460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&gt;</w:t>
            </w:r>
            <w:proofErr w:type="spellStart"/>
            <w:r>
              <w:rPr>
                <w:sz w:val="16"/>
                <w:szCs w:val="16"/>
              </w:rPr>
              <w:t>i</w:t>
            </w:r>
            <w:proofErr w:type="spellEnd"/>
          </w:p>
        </w:tc>
        <w:tc>
          <w:tcPr>
            <w:tcW w:w="421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</w:t>
            </w:r>
            <w:proofErr w:type="spellEnd"/>
            <w:r>
              <w:rPr>
                <w:sz w:val="16"/>
                <w:szCs w:val="16"/>
              </w:rPr>
              <w:t>&gt;s</w:t>
            </w:r>
          </w:p>
        </w:tc>
        <w:tc>
          <w:tcPr>
            <w:tcW w:w="459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&gt;g</w:t>
            </w:r>
          </w:p>
        </w:tc>
        <w:tc>
          <w:tcPr>
            <w:tcW w:w="451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&gt;s</w:t>
            </w:r>
          </w:p>
        </w:tc>
        <w:tc>
          <w:tcPr>
            <w:tcW w:w="624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s&gt;</w:t>
            </w:r>
            <w:proofErr w:type="spellStart"/>
            <w:r>
              <w:rPr>
                <w:sz w:val="16"/>
                <w:szCs w:val="16"/>
              </w:rPr>
              <w:t>vb</w:t>
            </w:r>
            <w:proofErr w:type="spellEnd"/>
          </w:p>
        </w:tc>
        <w:tc>
          <w:tcPr>
            <w:tcW w:w="687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b</w:t>
            </w:r>
            <w:proofErr w:type="spellEnd"/>
            <w:r>
              <w:rPr>
                <w:sz w:val="16"/>
                <w:szCs w:val="16"/>
              </w:rPr>
              <w:t>&gt;</w:t>
            </w:r>
            <w:proofErr w:type="spellStart"/>
            <w:r>
              <w:rPr>
                <w:sz w:val="16"/>
                <w:szCs w:val="16"/>
              </w:rPr>
              <w:t>viss</w:t>
            </w:r>
            <w:proofErr w:type="spellEnd"/>
          </w:p>
        </w:tc>
        <w:tc>
          <w:tcPr>
            <w:tcW w:w="53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R</w:t>
            </w:r>
          </w:p>
        </w:tc>
        <w:tc>
          <w:tcPr>
            <w:tcW w:w="55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&gt;L</w:t>
            </w:r>
          </w:p>
        </w:tc>
        <w:tc>
          <w:tcPr>
            <w:tcW w:w="68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&gt;L</w:t>
            </w:r>
          </w:p>
        </w:tc>
        <w:tc>
          <w:tcPr>
            <w:tcW w:w="581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N</w:t>
            </w:r>
          </w:p>
        </w:tc>
        <w:tc>
          <w:tcPr>
            <w:tcW w:w="478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&gt;L</w:t>
            </w:r>
          </w:p>
        </w:tc>
        <w:tc>
          <w:tcPr>
            <w:tcW w:w="474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H</w:t>
            </w:r>
          </w:p>
        </w:tc>
        <w:tc>
          <w:tcPr>
            <w:tcW w:w="472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H</w:t>
            </w:r>
          </w:p>
        </w:tc>
        <w:tc>
          <w:tcPr>
            <w:tcW w:w="469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&gt;L</w:t>
            </w:r>
          </w:p>
        </w:tc>
      </w:tr>
      <w:tr w:rsidR="00C2692C" w:rsidRPr="007C3C5A" w:rsidTr="00C2692C">
        <w:tc>
          <w:tcPr>
            <w:tcW w:w="947" w:type="dxa"/>
          </w:tcPr>
          <w:p w:rsidR="00C2692C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ent</w:t>
            </w:r>
          </w:p>
        </w:tc>
        <w:tc>
          <w:tcPr>
            <w:tcW w:w="603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A</w:t>
            </w:r>
          </w:p>
        </w:tc>
        <w:tc>
          <w:tcPr>
            <w:tcW w:w="448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B</w:t>
            </w:r>
          </w:p>
        </w:tc>
        <w:tc>
          <w:tcPr>
            <w:tcW w:w="460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C</w:t>
            </w:r>
          </w:p>
        </w:tc>
        <w:tc>
          <w:tcPr>
            <w:tcW w:w="421" w:type="dxa"/>
          </w:tcPr>
          <w:p w:rsidR="00C2692C" w:rsidRDefault="005207F6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D</w:t>
            </w:r>
          </w:p>
        </w:tc>
        <w:tc>
          <w:tcPr>
            <w:tcW w:w="459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C2692C" w:rsidRDefault="005207F6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P</w:t>
            </w:r>
          </w:p>
        </w:tc>
      </w:tr>
    </w:tbl>
    <w:p w:rsidR="007C3C5A" w:rsidRDefault="007C3C5A" w:rsidP="000D265A"/>
    <w:p w:rsidR="007C3C5A" w:rsidRDefault="007C3C5A" w:rsidP="000D265A"/>
    <w:p w:rsidR="000D265A" w:rsidRDefault="000D265A" w:rsidP="000D265A"/>
    <w:p w:rsidR="008D7BD3" w:rsidRDefault="008D7BD3" w:rsidP="008D7BD3"/>
    <w:p w:rsidR="008D7BD3" w:rsidRDefault="008D7BD3" w:rsidP="008D7BD3"/>
    <w:p w:rsidR="008D7BD3" w:rsidRDefault="008D7BD3" w:rsidP="008D7BD3"/>
    <w:sectPr w:rsidR="008D7B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F455B"/>
    <w:multiLevelType w:val="hybridMultilevel"/>
    <w:tmpl w:val="00923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31806"/>
    <w:multiLevelType w:val="hybridMultilevel"/>
    <w:tmpl w:val="861EC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04C35"/>
    <w:multiLevelType w:val="hybridMultilevel"/>
    <w:tmpl w:val="B3264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985C22"/>
    <w:multiLevelType w:val="hybridMultilevel"/>
    <w:tmpl w:val="AE70A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DU0NjMxMjMyNzdT0lEKTi0uzszPAykwqQUARJKSGSwAAAA="/>
  </w:docVars>
  <w:rsids>
    <w:rsidRoot w:val="002F23D5"/>
    <w:rsid w:val="000A292B"/>
    <w:rsid w:val="000D265A"/>
    <w:rsid w:val="001E48CA"/>
    <w:rsid w:val="002F23D5"/>
    <w:rsid w:val="00436C14"/>
    <w:rsid w:val="005207F6"/>
    <w:rsid w:val="005908FF"/>
    <w:rsid w:val="0066742D"/>
    <w:rsid w:val="007C3C5A"/>
    <w:rsid w:val="008603C0"/>
    <w:rsid w:val="008C52A0"/>
    <w:rsid w:val="008D7BD3"/>
    <w:rsid w:val="0093176A"/>
    <w:rsid w:val="00A31AC7"/>
    <w:rsid w:val="00A44840"/>
    <w:rsid w:val="00A76BE0"/>
    <w:rsid w:val="00BE62D3"/>
    <w:rsid w:val="00C2692C"/>
    <w:rsid w:val="00D57713"/>
    <w:rsid w:val="00F227B1"/>
    <w:rsid w:val="00F23503"/>
    <w:rsid w:val="00F612AB"/>
    <w:rsid w:val="00F9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15ACD2-8678-4F9D-ABB4-CF20E9D20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BD3"/>
    <w:pPr>
      <w:ind w:left="720"/>
      <w:contextualSpacing/>
    </w:pPr>
  </w:style>
  <w:style w:type="table" w:styleId="TableGrid">
    <w:name w:val="Table Grid"/>
    <w:basedOn w:val="TableNormal"/>
    <w:uiPriority w:val="39"/>
    <w:rsid w:val="007C3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0</cp:revision>
  <dcterms:created xsi:type="dcterms:W3CDTF">2021-12-20T14:45:00Z</dcterms:created>
  <dcterms:modified xsi:type="dcterms:W3CDTF">2021-12-22T08:26:00Z</dcterms:modified>
</cp:coreProperties>
</file>